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25D9CD" w14:textId="6A3E5A8C" w:rsidR="00DE6031" w:rsidRPr="00D73C64" w:rsidRDefault="00DE6031" w:rsidP="003E06B2">
      <w:pPr>
        <w:spacing w:after="0" w:line="240" w:lineRule="auto"/>
        <w:rPr>
          <w:rFonts w:cstheme="minorHAnsi"/>
          <w:b/>
          <w:sz w:val="48"/>
          <w:szCs w:val="48"/>
          <w:vertAlign w:val="superscript"/>
        </w:rPr>
      </w:pPr>
      <w:r w:rsidRPr="00D73C64">
        <w:rPr>
          <w:rFonts w:cstheme="minorHAnsi"/>
          <w:b/>
          <w:sz w:val="48"/>
          <w:szCs w:val="48"/>
          <w:vertAlign w:val="superscript"/>
        </w:rPr>
        <w:t xml:space="preserve">CISESS </w:t>
      </w:r>
      <w:r w:rsidR="00031AA2" w:rsidRPr="00D73C64">
        <w:rPr>
          <w:rFonts w:cstheme="minorHAnsi"/>
          <w:b/>
          <w:sz w:val="48"/>
          <w:szCs w:val="48"/>
          <w:vertAlign w:val="superscript"/>
        </w:rPr>
        <w:t>RPPR</w:t>
      </w:r>
      <w:r w:rsidRPr="00D73C64">
        <w:rPr>
          <w:rFonts w:cstheme="minorHAnsi"/>
          <w:b/>
          <w:sz w:val="48"/>
          <w:szCs w:val="48"/>
          <w:vertAlign w:val="superscript"/>
        </w:rPr>
        <w:t xml:space="preserve"> Questions</w:t>
      </w:r>
      <w:r w:rsidR="00031AA2" w:rsidRPr="00D73C64">
        <w:rPr>
          <w:rFonts w:cstheme="minorHAnsi"/>
          <w:b/>
          <w:sz w:val="48"/>
          <w:szCs w:val="48"/>
          <w:vertAlign w:val="superscript"/>
        </w:rPr>
        <w:t xml:space="preserve"> (Due date: 4/5/2021)</w:t>
      </w:r>
    </w:p>
    <w:p w14:paraId="72184476" w14:textId="23715428" w:rsidR="00D73C64" w:rsidRPr="00D73C64" w:rsidRDefault="00D73C64" w:rsidP="00D73C64">
      <w:pPr>
        <w:spacing w:after="0" w:line="240" w:lineRule="auto"/>
        <w:rPr>
          <w:rFonts w:eastAsia="Times New Roman" w:cstheme="minorHAnsi"/>
        </w:rPr>
      </w:pPr>
      <w:r w:rsidRPr="00D73C64">
        <w:rPr>
          <w:rFonts w:eastAsia="Times New Roman" w:cstheme="minorHAnsi"/>
        </w:rPr>
        <w:t>Please</w:t>
      </w:r>
      <w:r w:rsidRPr="00D73C64">
        <w:rPr>
          <w:rFonts w:eastAsia="Times New Roman" w:cstheme="minorHAnsi"/>
        </w:rPr>
        <w:t xml:space="preserve"> provide no more than 1-3 answers for each</w:t>
      </w:r>
      <w:r w:rsidRPr="00D73C64">
        <w:rPr>
          <w:rFonts w:eastAsia="Times New Roman" w:cstheme="minorHAnsi"/>
        </w:rPr>
        <w:t xml:space="preserve"> question</w:t>
      </w:r>
      <w:r w:rsidRPr="00D73C64">
        <w:rPr>
          <w:rFonts w:eastAsia="Times New Roman" w:cstheme="minorHAnsi"/>
        </w:rPr>
        <w:t xml:space="preserve">.  If the item does not apply to you, put “Nothing to report”.  </w:t>
      </w:r>
    </w:p>
    <w:p w14:paraId="0626E089" w14:textId="1246190C" w:rsidR="00DE6031" w:rsidRPr="00D73C64" w:rsidRDefault="00DE6031">
      <w:pPr>
        <w:rPr>
          <w:rFonts w:cstheme="minorHAnsi"/>
        </w:rPr>
      </w:pPr>
    </w:p>
    <w:p w14:paraId="263BACBD" w14:textId="77777777" w:rsidR="00D73C64" w:rsidRDefault="00D73C64"/>
    <w:p w14:paraId="32F72844" w14:textId="6B66CED9" w:rsidR="00DF5CCD" w:rsidRPr="00DF5CCD" w:rsidRDefault="00DF5CCD">
      <w:pPr>
        <w:rPr>
          <w:rFonts w:ascii="Calibri" w:hAnsi="Calibri" w:cs="Calibri"/>
          <w:b/>
          <w:bCs/>
        </w:rPr>
      </w:pPr>
      <w:r w:rsidRPr="00DF5CCD">
        <w:rPr>
          <w:rFonts w:ascii="Calibri" w:hAnsi="Calibri" w:cs="Calibri"/>
          <w:b/>
          <w:bCs/>
        </w:rPr>
        <w:t>ACCOMPLISHMENTS</w:t>
      </w:r>
    </w:p>
    <w:p w14:paraId="4B0F7001" w14:textId="4BEF35FE" w:rsidR="00DF5CCD" w:rsidRDefault="00DF5CCD">
      <w:pPr>
        <w:rPr>
          <w:rFonts w:ascii="Calibri" w:hAnsi="Calibri" w:cs="Calibri"/>
        </w:rPr>
      </w:pPr>
      <w:r>
        <w:rPr>
          <w:rFonts w:ascii="Calibri" w:hAnsi="Calibri" w:cs="Calibri"/>
        </w:rPr>
        <w:t>24. What were the major goals and objectives of this project?</w:t>
      </w:r>
    </w:p>
    <w:p w14:paraId="28483B38" w14:textId="22B98B4D" w:rsidR="00DF5CCD" w:rsidRDefault="00DF5CCD">
      <w:pPr>
        <w:rPr>
          <w:rFonts w:ascii="Calibri" w:hAnsi="Calibri" w:cs="Calibri"/>
        </w:rPr>
      </w:pPr>
      <w:r>
        <w:rPr>
          <w:rFonts w:ascii="Calibri" w:hAnsi="Calibri" w:cs="Calibri"/>
        </w:rPr>
        <w:t>26. What opportunities for training and professional development has the project provided?</w:t>
      </w:r>
    </w:p>
    <w:p w14:paraId="4321BEC5" w14:textId="594135B7" w:rsidR="00DF5CCD" w:rsidRDefault="00DF5CCD">
      <w:r>
        <w:rPr>
          <w:rFonts w:ascii="Calibri" w:hAnsi="Calibri" w:cs="Calibri"/>
          <w:color w:val="212121"/>
        </w:rPr>
        <w:t>27. How were the results disseminated to communities of interest?</w:t>
      </w:r>
    </w:p>
    <w:p w14:paraId="3F3E07DA" w14:textId="32127C92" w:rsidR="00DF5CCD" w:rsidRDefault="00DF5CCD">
      <w:pPr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</w:rPr>
        <w:t>28. What do you plan to do during the next reporting period to accomplish the goals and objectives?</w:t>
      </w:r>
    </w:p>
    <w:p w14:paraId="042A89BE" w14:textId="77777777" w:rsidR="00DF5CCD" w:rsidRDefault="00DF5CCD">
      <w:pPr>
        <w:rPr>
          <w:rFonts w:ascii="Calibri" w:hAnsi="Calibri" w:cs="Calibri"/>
          <w:color w:val="212121"/>
        </w:rPr>
      </w:pPr>
    </w:p>
    <w:p w14:paraId="0A41A9CF" w14:textId="25CD54EB" w:rsidR="00DF5CCD" w:rsidRPr="00DF5CCD" w:rsidRDefault="00DF5CCD">
      <w:pPr>
        <w:rPr>
          <w:rFonts w:ascii="Calibri" w:hAnsi="Calibri" w:cs="Calibri"/>
          <w:b/>
          <w:bCs/>
          <w:color w:val="212121"/>
        </w:rPr>
      </w:pPr>
      <w:r w:rsidRPr="00DF5CCD">
        <w:rPr>
          <w:rFonts w:ascii="Calibri" w:hAnsi="Calibri" w:cs="Calibri"/>
          <w:b/>
          <w:bCs/>
          <w:color w:val="212121"/>
        </w:rPr>
        <w:t>PRODUCTS</w:t>
      </w:r>
    </w:p>
    <w:p w14:paraId="79CB65CC" w14:textId="33AC24C1" w:rsidR="00DF5CCD" w:rsidRDefault="00DF5CCD">
      <w:pPr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</w:rPr>
        <w:t xml:space="preserve">29. </w:t>
      </w:r>
      <w:r w:rsidR="00B8151C">
        <w:rPr>
          <w:rFonts w:ascii="Calibri" w:hAnsi="Calibri" w:cs="Calibri"/>
          <w:color w:val="212121"/>
        </w:rPr>
        <w:t>Please list your project p</w:t>
      </w:r>
      <w:r>
        <w:rPr>
          <w:rFonts w:ascii="Calibri" w:hAnsi="Calibri" w:cs="Calibri"/>
          <w:color w:val="212121"/>
        </w:rPr>
        <w:t>ublications, conference papers, and presentations</w:t>
      </w:r>
      <w:r w:rsidR="00B8151C">
        <w:rPr>
          <w:rFonts w:ascii="Calibri" w:hAnsi="Calibri" w:cs="Calibri"/>
          <w:color w:val="212121"/>
        </w:rPr>
        <w:t>.</w:t>
      </w:r>
    </w:p>
    <w:p w14:paraId="0677BE30" w14:textId="6E0ADAD9" w:rsidR="00B8151C" w:rsidRPr="008F0B26" w:rsidRDefault="00B8151C" w:rsidP="00B8151C">
      <w:pPr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</w:rPr>
        <w:t>32. Please list your project products.</w:t>
      </w:r>
    </w:p>
    <w:p w14:paraId="0C804A7F" w14:textId="317AB5C3" w:rsidR="00DF5CCD" w:rsidRDefault="00DF5CCD">
      <w:r w:rsidRPr="00DF5CCD">
        <w:t xml:space="preserve">30. </w:t>
      </w:r>
      <w:r w:rsidR="00B8151C">
        <w:rPr>
          <w:rFonts w:ascii="Calibri" w:hAnsi="Calibri" w:cs="Calibri"/>
          <w:color w:val="212121"/>
        </w:rPr>
        <w:t xml:space="preserve">Please list your project </w:t>
      </w:r>
      <w:r w:rsidR="00B8151C">
        <w:t>t</w:t>
      </w:r>
      <w:r w:rsidRPr="00DF5CCD">
        <w:t>echnologies or techniques</w:t>
      </w:r>
      <w:r w:rsidR="00B8151C">
        <w:t>.</w:t>
      </w:r>
    </w:p>
    <w:p w14:paraId="6D9FC0DC" w14:textId="4B9BC84A" w:rsidR="00DF5CCD" w:rsidRDefault="00DF5CCD">
      <w:r w:rsidRPr="00DF5CCD">
        <w:t xml:space="preserve">31. </w:t>
      </w:r>
      <w:r w:rsidR="00B8151C">
        <w:rPr>
          <w:rFonts w:ascii="Calibri" w:hAnsi="Calibri" w:cs="Calibri"/>
          <w:color w:val="212121"/>
        </w:rPr>
        <w:t xml:space="preserve">Please list your project </w:t>
      </w:r>
      <w:r w:rsidRPr="00DF5CCD">
        <w:t>Inventions, patent applications, and/or licenses</w:t>
      </w:r>
      <w:r w:rsidR="00B8151C">
        <w:t>.</w:t>
      </w:r>
    </w:p>
    <w:p w14:paraId="6A58F64C" w14:textId="71EDAC14" w:rsidR="008F0B26" w:rsidRDefault="008F0B26">
      <w:pPr>
        <w:rPr>
          <w:b/>
          <w:bCs/>
        </w:rPr>
      </w:pPr>
    </w:p>
    <w:p w14:paraId="0F56890F" w14:textId="77777777" w:rsidR="008F0B26" w:rsidRDefault="008F0B26" w:rsidP="008F0B26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</w:rPr>
      </w:pPr>
      <w:r>
        <w:rPr>
          <w:rFonts w:ascii="Calibri-Bold" w:hAnsi="Calibri-Bold" w:cs="Calibri-Bold"/>
          <w:b/>
          <w:bCs/>
          <w:color w:val="000000"/>
        </w:rPr>
        <w:t>IMPACT</w:t>
      </w:r>
    </w:p>
    <w:p w14:paraId="45EF7FBD" w14:textId="49CD11BC" w:rsidR="008F0B26" w:rsidRDefault="008F0B26" w:rsidP="00D7579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</w:rPr>
        <w:t xml:space="preserve">37. What was the impact </w:t>
      </w:r>
      <w:r w:rsidR="00D7579A">
        <w:rPr>
          <w:rFonts w:ascii="Calibri" w:hAnsi="Calibri" w:cs="Calibri"/>
          <w:color w:val="212121"/>
        </w:rPr>
        <w:t xml:space="preserve">of the project </w:t>
      </w:r>
      <w:r>
        <w:rPr>
          <w:rFonts w:ascii="Calibri" w:hAnsi="Calibri" w:cs="Calibri"/>
          <w:color w:val="212121"/>
        </w:rPr>
        <w:t>on the development of the princi</w:t>
      </w:r>
      <w:r w:rsidR="00D7579A">
        <w:rPr>
          <w:rFonts w:ascii="Calibri" w:hAnsi="Calibri" w:cs="Calibri"/>
          <w:color w:val="212121"/>
        </w:rPr>
        <w:t>pal discipline(s)</w:t>
      </w:r>
      <w:r>
        <w:rPr>
          <w:rFonts w:ascii="Calibri" w:hAnsi="Calibri" w:cs="Calibri"/>
          <w:color w:val="212121"/>
        </w:rPr>
        <w:t>?</w:t>
      </w:r>
    </w:p>
    <w:p w14:paraId="5B2E2BF1" w14:textId="77777777" w:rsidR="00D7579A" w:rsidRDefault="00D7579A" w:rsidP="00D7579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</w:p>
    <w:p w14:paraId="26E23F06" w14:textId="485FFF14" w:rsidR="008F0B26" w:rsidRDefault="008F0B26" w:rsidP="008F0B26">
      <w:pPr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</w:rPr>
        <w:t xml:space="preserve">38. What was the impact </w:t>
      </w:r>
      <w:r w:rsidR="00D7579A">
        <w:rPr>
          <w:rFonts w:ascii="Calibri" w:hAnsi="Calibri" w:cs="Calibri"/>
          <w:color w:val="212121"/>
        </w:rPr>
        <w:t xml:space="preserve">of the project </w:t>
      </w:r>
      <w:r>
        <w:rPr>
          <w:rFonts w:ascii="Calibri" w:hAnsi="Calibri" w:cs="Calibri"/>
          <w:color w:val="212121"/>
        </w:rPr>
        <w:t>on other disciplines?</w:t>
      </w:r>
    </w:p>
    <w:p w14:paraId="4B263A6F" w14:textId="3BC23F77" w:rsidR="008F0B26" w:rsidRDefault="008F0B26" w:rsidP="008F0B26">
      <w:pPr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</w:rPr>
        <w:t xml:space="preserve">39. What was the impact </w:t>
      </w:r>
      <w:r w:rsidR="00D7579A">
        <w:rPr>
          <w:rFonts w:ascii="Calibri" w:hAnsi="Calibri" w:cs="Calibri"/>
          <w:color w:val="212121"/>
        </w:rPr>
        <w:t xml:space="preserve">of the project </w:t>
      </w:r>
      <w:r>
        <w:rPr>
          <w:rFonts w:ascii="Calibri" w:hAnsi="Calibri" w:cs="Calibri"/>
          <w:color w:val="212121"/>
        </w:rPr>
        <w:t>on the development of human resources?</w:t>
      </w:r>
    </w:p>
    <w:p w14:paraId="6B1A4B48" w14:textId="59A57DA8" w:rsidR="008F0B26" w:rsidRDefault="008F0B26" w:rsidP="008F0B26">
      <w:r w:rsidRPr="008F0B26">
        <w:t xml:space="preserve">40. What was the impact </w:t>
      </w:r>
      <w:r w:rsidR="00D7579A">
        <w:rPr>
          <w:rFonts w:ascii="Calibri" w:hAnsi="Calibri" w:cs="Calibri"/>
          <w:color w:val="212121"/>
        </w:rPr>
        <w:t>of the project</w:t>
      </w:r>
      <w:r w:rsidR="00D7579A" w:rsidRPr="008F0B26">
        <w:t xml:space="preserve"> </w:t>
      </w:r>
      <w:r w:rsidRPr="008F0B26">
        <w:t>on teaching and educational experiences?</w:t>
      </w:r>
    </w:p>
    <w:p w14:paraId="27CB4053" w14:textId="71793FE7" w:rsidR="008F0B26" w:rsidRDefault="008F0B26" w:rsidP="008F0B26">
      <w:r w:rsidRPr="008F0B26">
        <w:t xml:space="preserve">42. What was the impact </w:t>
      </w:r>
      <w:r w:rsidR="00D7579A">
        <w:rPr>
          <w:rFonts w:ascii="Calibri" w:hAnsi="Calibri" w:cs="Calibri"/>
          <w:color w:val="212121"/>
        </w:rPr>
        <w:t>of the project</w:t>
      </w:r>
      <w:r w:rsidR="00D7579A" w:rsidRPr="008F0B26">
        <w:t xml:space="preserve"> </w:t>
      </w:r>
      <w:r w:rsidRPr="008F0B26">
        <w:t>on technology transfer?</w:t>
      </w:r>
    </w:p>
    <w:p w14:paraId="30993C2C" w14:textId="28DADBC5" w:rsidR="008F0B26" w:rsidRDefault="008F0B26" w:rsidP="008F0B26">
      <w:r w:rsidRPr="008F0B26">
        <w:t xml:space="preserve">43. What was the impact </w:t>
      </w:r>
      <w:r w:rsidR="00D7579A">
        <w:rPr>
          <w:rFonts w:ascii="Calibri" w:hAnsi="Calibri" w:cs="Calibri"/>
          <w:color w:val="212121"/>
        </w:rPr>
        <w:t>of the project</w:t>
      </w:r>
      <w:r w:rsidR="00D7579A" w:rsidRPr="008F0B26">
        <w:t xml:space="preserve"> </w:t>
      </w:r>
      <w:r w:rsidRPr="008F0B26">
        <w:t>on society beyond science and technology?</w:t>
      </w:r>
    </w:p>
    <w:p w14:paraId="3612339D" w14:textId="360A6BD6" w:rsidR="008F0B26" w:rsidRDefault="008F0B26" w:rsidP="008F0B26"/>
    <w:p w14:paraId="4FDB1F6F" w14:textId="48B9C1BF" w:rsidR="008F0B26" w:rsidRDefault="00DE6031" w:rsidP="008F0B26">
      <w:r>
        <w:t xml:space="preserve">Online Form: </w:t>
      </w:r>
      <w:hyperlink r:id="rId4" w:history="1">
        <w:r w:rsidRPr="00E95D2F">
          <w:rPr>
            <w:rStyle w:val="Hyperlink"/>
          </w:rPr>
          <w:t>https://app.smartsheet.com/sheets/qhCMPfxc2Jv55CVpV5GQhJpcX6xVq4G9V5cqp721?view=grid</w:t>
        </w:r>
      </w:hyperlink>
      <w:r>
        <w:t xml:space="preserve"> </w:t>
      </w:r>
    </w:p>
    <w:sectPr w:rsidR="008F0B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TU1NDewMDQ0MTZR0lEKTi0uzszPAykwrgUA4ti5bCwAAAA="/>
  </w:docVars>
  <w:rsids>
    <w:rsidRoot w:val="00DF5CCD"/>
    <w:rsid w:val="00031AA2"/>
    <w:rsid w:val="000B54E3"/>
    <w:rsid w:val="00181584"/>
    <w:rsid w:val="001F004E"/>
    <w:rsid w:val="003E06B2"/>
    <w:rsid w:val="008F0B26"/>
    <w:rsid w:val="009A6AE2"/>
    <w:rsid w:val="00B8151C"/>
    <w:rsid w:val="00D63D5C"/>
    <w:rsid w:val="00D73C64"/>
    <w:rsid w:val="00D7579A"/>
    <w:rsid w:val="00DE6031"/>
    <w:rsid w:val="00DF5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F3902"/>
  <w15:chartTrackingRefBased/>
  <w15:docId w15:val="{4EE8D831-BB49-45CA-B1CE-96AFA3164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603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app.smartsheet.com/sheets/qhCMPfxc2Jv55CVpV5GQhJpcX6xVq4G9V5cqp721?view=gr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o Hugo Berbery</dc:creator>
  <cp:keywords/>
  <dc:description/>
  <cp:lastModifiedBy>Ernesto Hugo Berbery</cp:lastModifiedBy>
  <cp:revision>3</cp:revision>
  <dcterms:created xsi:type="dcterms:W3CDTF">2021-03-05T15:05:00Z</dcterms:created>
  <dcterms:modified xsi:type="dcterms:W3CDTF">2021-03-05T15:07:00Z</dcterms:modified>
</cp:coreProperties>
</file>